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ไทย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่าจะเป็นการตัดเย็บเป็นของใช้นะคะยังเป็นผ้ารองจานหรือว่าวันนี้ก็เอาไปตัดกระเป๋าอะไรได้เนี่ยเขาให้ความสำคัญกับเรื่องมาตรฐานการทอเลยค่ะคือช่างเนี่ยเขาบอกเลยนะนี่ของช่างที่ต้องมีติดเอาไว้จะต้องมีสายวัดค่ะก็คือจะขาดจะเกินนิดนึงอิ่มแสดงคิ้วล้อเลียนชุดพระเอกคือปรารถนาเหตุการณ์ตอนพบกับประธานาธิบดียูเครนค่ะที่ทำเนียบขาวเมื่อเดือนกุมภาพันธ์มันร้อนนะคะผู้ชมในโรงละครที่จิมซาจุ่ยฮ่องกงค่ะที่สำคัญยังมีคนสนใจต้นขายหมดก่อนรออีกด้วยเล่าถึงเหตุการณ์สมมติที่ประธานาธิบดีคล้ำโดยมนุษย์ต่างดาวลักพาตัวไปต้นต้องเดินทางผ่านคาราโอเกะกลับไปถามหาแต่เช้าแต่ที่พัทยาค่ะชื่อชมพู่เป็นอธิบดีปลอมแก้ไขชั่วคราวตามปกติแล้วค่ะการแสดงดั้งเดิม 1 นิ้วมักจะไม่ค่อยเป็นที่นิยมในกลุ่มคนรุ่นใหม่ป้าหนึ่งในผู้ชมรายนึงบอกว่าการเลือกหยิบเอาสถานการณ์ปัจจุบันมาล้อเลียนแบบนี้ทำให้คนรุ่นใหม่เข้าใจง่ายแล้วก็เรื่องราวเป็นสากลมากขึ้นนิ้วชุดนี้เป็นของงานยอดนิยมของเอ็ดเวิร์ดลีค่ะเข้าเป็นอดีตเป็นแต่ห่วงจุ้ยคลิปหันตัวมาเป็นนักเขียนบทละครงิ้วออกแรงตอนแรกในปี 2019 ก่อนจะได้รับความนิยมจะมีการตั้งค่าต่อเรื่อยมาจนถึงปัจจุบันค่ะด้วยนี่บอกว่าที่เขาเลือกพร้อมเป็นตัวเองให้คนงานก็เพราะว่านโยบายต่างๆไม่ว่าจะเป็นเรื่องกำแพงภาษีศุลกากรกระทบต่อวิถีชีวิตของโลกจึงเชื่อว่าการได้ชมวิวเรื่องนี้น่าจะทำให้ผู้ชมที่ขุ่นข้องหมองใจยิ้มได้และออกจากโรงละครมาด้วยความรักและสันติภาพค่ะมาต่อกันที่งานประมูลกันบ้างนะคะจากฮ่องกงค่ะมาต่อกันที่สหรัฐอเมริกานะคะเป็นนิทรรศการที่จัดแสดงอาวุธkookkai ค่ะของนักร้องแล้วก็นักดนตรีระดับโลกนะคะเคยคบแฟนใครใน wanna กีต้าร์ของเขาถูกประมูลไปในราคามากกว่าติดอันดับโลกอีกครั้งนึงแล้วค่ะต้องถือเป็นเครื่องดนตรีซึงประวัติศาสตร์นะคะสำหรับเจ้ากีต้าร์ Martinซึ่งนอกจากจะเป็นรุ่นที่ถูกผลิตมาเพียง 300 2 ตัวครั้งนึงเคยถูกเน้นโดยประมาณนะคะในรายการซึ่งนี่ก็เป็นหนึ่งในของที่สำคัญที่จะแสดงในนิทรรศการแบรนด์ Ultraพี่วิทยาลัย Royal college of music ในอุดรธานีซึ่งแต่เดิมกีต้าร์ตัวนี้เนี่ยเป็นของมือสองต้นกล้าซื้อมาจากร้านขายกีต้าร์ในเมือง LA ค่ะแต่ปัจจุบันนี้เป็นกีตาร์คลิปรำวงไตด้วยราคาแพงที่สุดในโลกก็คือ 6 ล้าน 18 ดอลลาร์สหรัฐหรือรหัสไทยเราราวๆเกือบ 200 ล้านบาทนะคะตัวนี้ราคาขึ้นสูงจนกลายเป็นของสะสมเก่าๆนี่คือกีต้าร์ตัวสุดท้ายในชีวิตนักดนตรีบรรเลงเดือนก่อนจับเด็กที่ตัวเองซึ่งเป็นผลจากการใช้ยาและปัญหาด้านสุขภาพที่ส่งผลมาไม่ตรงพี่พลนะขยันมากกว่าวงกางเกงในปลายยุค 90-2000 ตั้งการปลุกกระแสเก่งกว่าที่เน้นการสื่อสารตรงไปตรงมาและการสะท้อนแสงของวัยรุ่นเป็นเอกซึ่งเกิดจากปัญหาอย่าร้างตัวความยากจนและกันแยกกับสังคมของคนรุ่นพ่อและคุณแม่ค่ะว่าจะไม่ให้เป็นตำนานราคาสูงขนาดนี้ได้ยังไงนะคะเพราะว่าโอ้โหแค่สตอรี่ของกีต้าร์ก็มากมาแล้วก็เคยปรากฏตัวในรายการ mtvเป็นประวัติศาสตร์ด้วยนะคะไม่มีใครทำได้ขนาดนี้และข้อความสุดยอดก็ทำให้ข้าวของที่สั่งไว้ก็เป็นที่สุดอีกเหมือนกันนะขอบคุณคุณมัลลิกาค่ะหมดเวลาของไทยบันเทิงแล้วนะคะเรา 3 คนพร้อมทีมงานลาไปก่อนขอบพระคุณสำหรับการติดตามค่ะสวัสดีค่ะทนายน้องแพทจะไม่ใช่พวกเราฟ้องวัดเรื่องขึ้นค่าเช่าที่แล้วหรอกับคุณเป็นทนายที่ไม่เอาไม่เคยเอาเปรียบประชาชนด้วยหน่าเลยรู้สึกว่าต้องรับผิดชอบชาวบ้านให้เขามาขอให้ช่วยด้วยไงทำไงได้อ่ะฉันก็เป็นลูกพ่อกับแม่ด้วยนะเนี่ยหรอทนายอาสาเพื่อมวลชนต้องใหญ่ขนาดนี้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ไทย</dc:title>
  <dc:creator/>
  <cp:keywords/>
  <dcterms:created xsi:type="dcterms:W3CDTF">2025-06-13T04:24:43Z</dcterms:created>
  <dcterms:modified xsi:type="dcterms:W3CDTF">2025-06-13T04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มิถุนายน 2568 เวลา 09.56 น.</vt:lpwstr>
  </property>
  <property fmtid="{D5CDD505-2E9C-101B-9397-08002B2CF9AE}" pid="3" name="subtitle">
    <vt:lpwstr/>
  </property>
</Properties>
</file>